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8022CB" w14:textId="0E5E0054" w:rsidR="000E0536" w:rsidRDefault="000E0536">
      <w:pPr>
        <w:rPr>
          <w:lang w:val="es-ES"/>
        </w:rPr>
      </w:pPr>
      <w:r>
        <w:rPr>
          <w:lang w:val="es-ES"/>
        </w:rPr>
        <w:t>Sistema de Salud d</w:t>
      </w:r>
      <w:r w:rsidR="00000812">
        <w:rPr>
          <w:lang w:val="es-ES"/>
        </w:rPr>
        <w:t>e Syldavia</w:t>
      </w:r>
    </w:p>
    <w:p w14:paraId="0DC3A548" w14:textId="77777777" w:rsidR="000E0536" w:rsidRDefault="000E0536">
      <w:pPr>
        <w:rPr>
          <w:lang w:val="es-ES"/>
        </w:rPr>
      </w:pPr>
      <w:r>
        <w:rPr>
          <w:lang w:val="es-ES"/>
        </w:rPr>
        <w:t>Contexto</w:t>
      </w:r>
    </w:p>
    <w:p w14:paraId="25A88556" w14:textId="73F880FC" w:rsidR="00A903E2" w:rsidRDefault="00000812">
      <w:pPr>
        <w:rPr>
          <w:rFonts w:ascii="Garamond" w:hAnsi="Garamond"/>
          <w:lang w:val="es-419"/>
        </w:rPr>
      </w:pPr>
      <w:r>
        <w:rPr>
          <w:rFonts w:ascii="Garamond" w:hAnsi="Garamond"/>
          <w:lang w:val="es-419"/>
        </w:rPr>
        <w:t>El Reino de Syldavia es</w:t>
      </w:r>
      <w:r w:rsidR="000E0536" w:rsidRPr="000E0536">
        <w:rPr>
          <w:rFonts w:ascii="Garamond" w:hAnsi="Garamond"/>
          <w:lang w:val="es-419"/>
        </w:rPr>
        <w:t xml:space="preserve"> una</w:t>
      </w:r>
      <w:r w:rsidR="000E0536">
        <w:rPr>
          <w:rFonts w:ascii="Garamond" w:hAnsi="Garamond"/>
          <w:lang w:val="es-419"/>
        </w:rPr>
        <w:t xml:space="preserve"> próspera</w:t>
      </w:r>
      <w:r w:rsidR="000E0536" w:rsidRPr="000E0536">
        <w:rPr>
          <w:rFonts w:ascii="Garamond" w:hAnsi="Garamond"/>
          <w:lang w:val="es-419"/>
        </w:rPr>
        <w:t xml:space="preserve"> naci</w:t>
      </w:r>
      <w:r w:rsidR="000E0536">
        <w:rPr>
          <w:rFonts w:ascii="Garamond" w:hAnsi="Garamond"/>
          <w:lang w:val="es-419"/>
        </w:rPr>
        <w:t xml:space="preserve">ón </w:t>
      </w:r>
      <w:r>
        <w:rPr>
          <w:rFonts w:ascii="Garamond" w:hAnsi="Garamond"/>
          <w:lang w:val="es-419"/>
        </w:rPr>
        <w:t>europea</w:t>
      </w:r>
      <w:r w:rsidR="000E0536">
        <w:rPr>
          <w:rFonts w:ascii="Garamond" w:hAnsi="Garamond"/>
          <w:lang w:val="es-419"/>
        </w:rPr>
        <w:t xml:space="preserve"> </w:t>
      </w:r>
      <w:r>
        <w:rPr>
          <w:rFonts w:ascii="Garamond" w:hAnsi="Garamond"/>
          <w:lang w:val="es-419"/>
        </w:rPr>
        <w:t>cuya economía se basa en el reciclaje de basura espacial, la minería de asteroides, y otros emprendimientos asociados a la energía nuclear y el espacio</w:t>
      </w:r>
      <w:r w:rsidR="000E0536">
        <w:rPr>
          <w:rFonts w:ascii="Garamond" w:hAnsi="Garamond"/>
          <w:lang w:val="es-419"/>
        </w:rPr>
        <w:t xml:space="preserve">. Tiene una población </w:t>
      </w:r>
      <w:r>
        <w:rPr>
          <w:rFonts w:ascii="Garamond" w:hAnsi="Garamond"/>
          <w:lang w:val="es-419"/>
        </w:rPr>
        <w:t>madura, con una edad promedio de 37 años</w:t>
      </w:r>
      <w:r w:rsidR="000E0536">
        <w:rPr>
          <w:rFonts w:ascii="Garamond" w:hAnsi="Garamond"/>
          <w:lang w:val="es-419"/>
        </w:rPr>
        <w:t xml:space="preserve">, y cerca del </w:t>
      </w:r>
      <w:r>
        <w:rPr>
          <w:rFonts w:ascii="Garamond" w:hAnsi="Garamond"/>
          <w:lang w:val="es-419"/>
        </w:rPr>
        <w:t>94</w:t>
      </w:r>
      <w:r w:rsidR="00B33712">
        <w:rPr>
          <w:rFonts w:ascii="Garamond" w:hAnsi="Garamond"/>
          <w:lang w:val="es-419"/>
        </w:rPr>
        <w:t>% tiene educación secundaria o superior</w:t>
      </w:r>
      <w:r w:rsidR="000E0536">
        <w:rPr>
          <w:rFonts w:ascii="Garamond" w:hAnsi="Garamond"/>
          <w:lang w:val="es-419"/>
        </w:rPr>
        <w:t xml:space="preserve">. </w:t>
      </w:r>
      <w:r>
        <w:rPr>
          <w:rFonts w:ascii="Garamond" w:hAnsi="Garamond"/>
          <w:lang w:val="es-419"/>
        </w:rPr>
        <w:t xml:space="preserve">Dado su avanzado nivel de desarrollo humano, su </w:t>
      </w:r>
      <w:r w:rsidR="0062229A">
        <w:rPr>
          <w:rFonts w:ascii="Garamond" w:hAnsi="Garamond"/>
          <w:lang w:val="es-419"/>
        </w:rPr>
        <w:t xml:space="preserve">esperanza de vida es de </w:t>
      </w:r>
      <w:r>
        <w:rPr>
          <w:rFonts w:ascii="Garamond" w:hAnsi="Garamond"/>
          <w:lang w:val="es-419"/>
        </w:rPr>
        <w:t>90</w:t>
      </w:r>
      <w:r w:rsidR="000E0536">
        <w:rPr>
          <w:rFonts w:ascii="Garamond" w:hAnsi="Garamond"/>
          <w:lang w:val="es-419"/>
        </w:rPr>
        <w:t xml:space="preserve"> años.</w:t>
      </w:r>
    </w:p>
    <w:p w14:paraId="1F794254" w14:textId="38BA1DF7" w:rsidR="00000812" w:rsidRDefault="00000812">
      <w:pPr>
        <w:rPr>
          <w:rFonts w:ascii="Garamond" w:hAnsi="Garamond"/>
          <w:lang w:val="es-419"/>
        </w:rPr>
      </w:pPr>
      <w:r>
        <w:rPr>
          <w:rFonts w:ascii="Garamond" w:hAnsi="Garamond"/>
          <w:lang w:val="es-419"/>
        </w:rPr>
        <w:t>En los últimos años, el país se ha visto afectado por una fuerte ola de inmigrantes de Borduria, país gobernado por un régimen totalitario en colapso. Estos inmigrantes son menos educados pero más jóvenes, con una edad promedio de 28 años.</w:t>
      </w:r>
    </w:p>
    <w:p w14:paraId="7AF658F0" w14:textId="77777777" w:rsidR="00B33712" w:rsidRDefault="00B33712">
      <w:pPr>
        <w:rPr>
          <w:rFonts w:ascii="Garamond" w:hAnsi="Garamond"/>
          <w:lang w:val="es-419"/>
        </w:rPr>
      </w:pPr>
      <w:r>
        <w:rPr>
          <w:rFonts w:ascii="Garamond" w:hAnsi="Garamond"/>
          <w:lang w:val="es-419"/>
        </w:rPr>
        <w:t>Estructura y Cobertura</w:t>
      </w:r>
    </w:p>
    <w:p w14:paraId="57BEE234" w14:textId="4B6EF897" w:rsidR="00B33712" w:rsidRDefault="00B33712">
      <w:pPr>
        <w:rPr>
          <w:rFonts w:ascii="Garamond" w:hAnsi="Garamond"/>
          <w:lang w:val="es-419"/>
        </w:rPr>
      </w:pPr>
      <w:r>
        <w:rPr>
          <w:rFonts w:ascii="Garamond" w:hAnsi="Garamond"/>
          <w:lang w:val="es-419"/>
        </w:rPr>
        <w:t xml:space="preserve">El sistema de salud de </w:t>
      </w:r>
      <w:r w:rsidR="00000812">
        <w:rPr>
          <w:rFonts w:ascii="Garamond" w:hAnsi="Garamond"/>
          <w:lang w:val="es-419"/>
        </w:rPr>
        <w:t xml:space="preserve">Syldavia </w:t>
      </w:r>
      <w:r>
        <w:rPr>
          <w:rFonts w:ascii="Garamond" w:hAnsi="Garamond"/>
          <w:lang w:val="es-419"/>
        </w:rPr>
        <w:t xml:space="preserve">tiene dos sectores, el público y el privado. En cuanto a aseguramiento, el público </w:t>
      </w:r>
      <w:r w:rsidR="00000812">
        <w:rPr>
          <w:rFonts w:ascii="Garamond" w:hAnsi="Garamond"/>
          <w:lang w:val="es-419"/>
        </w:rPr>
        <w:t>se encarga sólo de la atención primaria, enfermedades catastróficas, y las urgencias; para cualquier otro tratamiento crónico, las personas pueden contratar un seguro privado.</w:t>
      </w:r>
      <w:r>
        <w:rPr>
          <w:rFonts w:ascii="Garamond" w:hAnsi="Garamond"/>
          <w:lang w:val="es-419"/>
        </w:rPr>
        <w:t xml:space="preserve"> </w:t>
      </w:r>
      <w:r w:rsidR="00000812">
        <w:rPr>
          <w:rFonts w:ascii="Garamond" w:hAnsi="Garamond"/>
          <w:lang w:val="es-419"/>
        </w:rPr>
        <w:t>El sistema público está constituido por una única empresa, el Sistema Nacional de Salud de Syldavia (SNSS), abierto a todos los ciudadanos</w:t>
      </w:r>
      <w:r w:rsidR="004807BF">
        <w:rPr>
          <w:rFonts w:ascii="Garamond" w:hAnsi="Garamond"/>
          <w:lang w:val="es-419"/>
        </w:rPr>
        <w:t xml:space="preserve"> y sin costo</w:t>
      </w:r>
      <w:r w:rsidR="00000812">
        <w:rPr>
          <w:rFonts w:ascii="Garamond" w:hAnsi="Garamond"/>
          <w:lang w:val="es-419"/>
        </w:rPr>
        <w:t>, y se financia vía impuestos generales</w:t>
      </w:r>
      <w:r>
        <w:rPr>
          <w:rFonts w:ascii="Garamond" w:hAnsi="Garamond"/>
          <w:lang w:val="es-419"/>
        </w:rPr>
        <w:t>.</w:t>
      </w:r>
      <w:r w:rsidR="0054252A">
        <w:rPr>
          <w:rFonts w:ascii="Garamond" w:hAnsi="Garamond"/>
          <w:lang w:val="es-419"/>
        </w:rPr>
        <w:t xml:space="preserve"> Por otra parte, el sector privado está constituido por instituciones de salud previsional (ISAPREs) que ofrecen planes de salud con un valor mensual (prima)</w:t>
      </w:r>
      <w:r w:rsidR="00000812">
        <w:rPr>
          <w:rFonts w:ascii="Garamond" w:hAnsi="Garamond"/>
          <w:lang w:val="es-419"/>
        </w:rPr>
        <w:t>, y diferentes esquemas de coseguros, copagos y deducibles</w:t>
      </w:r>
      <w:r w:rsidR="00DE0D20">
        <w:rPr>
          <w:rFonts w:ascii="Garamond" w:hAnsi="Garamond"/>
          <w:lang w:val="es-419"/>
        </w:rPr>
        <w:t xml:space="preserve">. </w:t>
      </w:r>
    </w:p>
    <w:sectPr w:rsidR="00B33712">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yNTE1NrewMDc3szRQ0lEKTi0uzszPAykwrgUAgkO/DiwAAAA="/>
  </w:docVars>
  <w:rsids>
    <w:rsidRoot w:val="000E0536"/>
    <w:rsid w:val="00000812"/>
    <w:rsid w:val="000E0536"/>
    <w:rsid w:val="00285982"/>
    <w:rsid w:val="004807BF"/>
    <w:rsid w:val="00504B4D"/>
    <w:rsid w:val="0054252A"/>
    <w:rsid w:val="005E132D"/>
    <w:rsid w:val="0062229A"/>
    <w:rsid w:val="00A903E2"/>
    <w:rsid w:val="00B33712"/>
    <w:rsid w:val="00BD0515"/>
    <w:rsid w:val="00BF7D30"/>
    <w:rsid w:val="00DE0D20"/>
    <w:rsid w:val="00F62CBB"/>
  </w:rsids>
  <m:mathPr>
    <m:mathFont m:val="Cambria Math"/>
    <m:brkBin m:val="before"/>
    <m:brkBinSub m:val="--"/>
    <m:smallFrac m:val="0"/>
    <m:dispDef/>
    <m:lMargin m:val="0"/>
    <m:rMargin m:val="0"/>
    <m:defJc m:val="centerGroup"/>
    <m:wrapIndent m:val="1440"/>
    <m:intLim m:val="subSup"/>
    <m:naryLim m:val="undOvr"/>
  </m:mathPr>
  <w:themeFontLang w:val="es-419"/>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294EC1"/>
  <w15:chartTrackingRefBased/>
  <w15:docId w15:val="{033BF3D4-7776-4C63-B212-997316F4C2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215</Words>
  <Characters>1188</Characters>
  <Application>Microsoft Office Word</Application>
  <DocSecurity>0</DocSecurity>
  <Lines>9</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Andres Rodriguez Lesmes</dc:creator>
  <cp:keywords/>
  <dc:description/>
  <cp:lastModifiedBy>Paul Andres Rodriguez Lesmes</cp:lastModifiedBy>
  <cp:revision>10</cp:revision>
  <dcterms:created xsi:type="dcterms:W3CDTF">2020-09-10T22:55:00Z</dcterms:created>
  <dcterms:modified xsi:type="dcterms:W3CDTF">2021-09-09T00:05:00Z</dcterms:modified>
</cp:coreProperties>
</file>